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0618B" w14:textId="10137E6F" w:rsidR="00D34708" w:rsidRDefault="00D34708" w:rsidP="00D34708">
      <w:pPr>
        <w:pStyle w:val="Heading2"/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inding Data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Your project must use 2 or more sources of data. We recommend the following sites to use as sources of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: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.worldKaggleYou</w:t>
      </w:r>
      <w:proofErr w:type="spellEnd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can also use APIs or data scraped from the web. However, get approval from your instructor first. Again, there is only a week to complete </w:t>
      </w:r>
      <w:proofErr w:type="spellStart"/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his!Data</w:t>
      </w:r>
      <w:proofErr w:type="spellEnd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Cleanup &amp; Analysis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nce you have identified your datasets, perform ETL on the data. Make sure to plan and document th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ollowing:Th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sources of data that you will extract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rom.Th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type of transformation needed for this data (cleaning, joining, filtering, aggregating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tc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).The type of final production database to load the data into (relational or non-relational).The final tables or collections that will be used in the productio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base.You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will be required to submit a final technical report with the above information and steps required to reproduce your ETL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rocess.Projec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Repor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t the end of the week, your team will submit a Final Report that describes th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ollowing:Extrac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: your original data sources and how the data was formatted (CSV, JSON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gAdmin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4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tc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).Transform: what data cleaning or transformation w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equired.Loa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: the final database, tables/collections, and why this w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hosen.Pleas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upload the report to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Github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and submit a link to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Bootcampspo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</w:p>
    <w:p w14:paraId="2B5A9036" w14:textId="77777777" w:rsidR="00D34708" w:rsidRDefault="00D34708" w:rsidP="00D34708">
      <w:pPr>
        <w:pStyle w:val="Heading2"/>
        <w:jc w:val="center"/>
      </w:pPr>
      <w:bookmarkStart w:id="0" w:name="_GoBack"/>
      <w:bookmarkEnd w:id="0"/>
    </w:p>
    <w:p w14:paraId="5FC7B6D5" w14:textId="77777777" w:rsidR="00D34708" w:rsidRDefault="00D34708" w:rsidP="00D34708">
      <w:pPr>
        <w:pStyle w:val="Heading2"/>
        <w:jc w:val="center"/>
      </w:pPr>
    </w:p>
    <w:p w14:paraId="35046FC9" w14:textId="4C5B25D8" w:rsidR="00D34708" w:rsidRDefault="00D34708" w:rsidP="00D34708">
      <w:pPr>
        <w:pStyle w:val="Heading2"/>
        <w:jc w:val="center"/>
      </w:pPr>
      <w:r w:rsidRPr="00D34708">
        <w:t>ETL Project Transformation</w:t>
      </w:r>
    </w:p>
    <w:p w14:paraId="3A68B63A" w14:textId="18D050AF" w:rsidR="00D34708" w:rsidRDefault="00030F81" w:rsidP="00D34708">
      <w:pPr>
        <w:rPr>
          <w:b/>
          <w:bCs/>
          <w:u w:val="single"/>
        </w:rPr>
      </w:pPr>
      <w:r>
        <w:rPr>
          <w:b/>
          <w:bCs/>
          <w:u w:val="single"/>
        </w:rPr>
        <w:t>Data Sources U</w:t>
      </w:r>
      <w:r w:rsidR="00D34708" w:rsidRPr="00D34708">
        <w:rPr>
          <w:b/>
          <w:bCs/>
          <w:u w:val="single"/>
        </w:rPr>
        <w:t xml:space="preserve">sed </w:t>
      </w:r>
    </w:p>
    <w:p w14:paraId="38553A63" w14:textId="7E0D60B3" w:rsidR="00030F81" w:rsidRDefault="00030F81" w:rsidP="00D34708">
      <w:pPr>
        <w:rPr>
          <w:b/>
          <w:bCs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2"/>
        <w:gridCol w:w="3170"/>
        <w:gridCol w:w="2868"/>
        <w:gridCol w:w="3875"/>
        <w:gridCol w:w="3685"/>
      </w:tblGrid>
      <w:tr w:rsidR="00305321" w14:paraId="35E2D9A7" w14:textId="2E7E927D" w:rsidTr="009B6628">
        <w:trPr>
          <w:tblHeader/>
        </w:trPr>
        <w:tc>
          <w:tcPr>
            <w:tcW w:w="5112" w:type="dxa"/>
            <w:shd w:val="clear" w:color="auto" w:fill="8EAADB" w:themeFill="accent1" w:themeFillTint="99"/>
          </w:tcPr>
          <w:p w14:paraId="4E791778" w14:textId="14040DDF" w:rsidR="00305321" w:rsidRPr="00030F81" w:rsidRDefault="00305321" w:rsidP="00D34708">
            <w:pPr>
              <w:rPr>
                <w:b/>
                <w:bCs/>
              </w:rPr>
            </w:pPr>
            <w:r w:rsidRPr="00030F81">
              <w:rPr>
                <w:b/>
                <w:bCs/>
              </w:rPr>
              <w:t xml:space="preserve">Dataset </w:t>
            </w:r>
          </w:p>
        </w:tc>
        <w:tc>
          <w:tcPr>
            <w:tcW w:w="3170" w:type="dxa"/>
            <w:shd w:val="clear" w:color="auto" w:fill="8EAADB" w:themeFill="accent1" w:themeFillTint="99"/>
          </w:tcPr>
          <w:p w14:paraId="1686366E" w14:textId="2DCE9FF3" w:rsidR="00305321" w:rsidRPr="00030F81" w:rsidRDefault="00305321" w:rsidP="00D34708">
            <w:pPr>
              <w:rPr>
                <w:b/>
                <w:bCs/>
              </w:rPr>
            </w:pPr>
            <w:r w:rsidRPr="00030F81">
              <w:rPr>
                <w:b/>
                <w:bCs/>
              </w:rPr>
              <w:t xml:space="preserve">Description </w:t>
            </w:r>
          </w:p>
        </w:tc>
        <w:tc>
          <w:tcPr>
            <w:tcW w:w="2868" w:type="dxa"/>
            <w:shd w:val="clear" w:color="auto" w:fill="8EAADB" w:themeFill="accent1" w:themeFillTint="99"/>
          </w:tcPr>
          <w:p w14:paraId="31F05477" w14:textId="50C3CDA9" w:rsidR="00305321" w:rsidRPr="00030F81" w:rsidRDefault="00305321" w:rsidP="00D34708">
            <w:pPr>
              <w:rPr>
                <w:b/>
                <w:bCs/>
              </w:rPr>
            </w:pPr>
            <w:r>
              <w:rPr>
                <w:b/>
                <w:bCs/>
              </w:rPr>
              <w:t>Extract Method</w:t>
            </w:r>
          </w:p>
        </w:tc>
        <w:tc>
          <w:tcPr>
            <w:tcW w:w="3875" w:type="dxa"/>
            <w:shd w:val="clear" w:color="auto" w:fill="8EAADB" w:themeFill="accent1" w:themeFillTint="99"/>
          </w:tcPr>
          <w:p w14:paraId="1F1F3BDB" w14:textId="20253E77" w:rsidR="00305321" w:rsidRDefault="00305321" w:rsidP="00D34708">
            <w:pPr>
              <w:rPr>
                <w:b/>
                <w:bCs/>
              </w:rPr>
            </w:pPr>
            <w:r>
              <w:rPr>
                <w:b/>
                <w:bCs/>
              </w:rPr>
              <w:t>Transformations</w:t>
            </w:r>
            <w:r w:rsidR="009B6628">
              <w:rPr>
                <w:b/>
                <w:bCs/>
              </w:rPr>
              <w:t xml:space="preserve"> Performed</w:t>
            </w:r>
          </w:p>
        </w:tc>
        <w:tc>
          <w:tcPr>
            <w:tcW w:w="3685" w:type="dxa"/>
            <w:shd w:val="clear" w:color="auto" w:fill="8EAADB" w:themeFill="accent1" w:themeFillTint="99"/>
          </w:tcPr>
          <w:p w14:paraId="48C68579" w14:textId="68D52DAC" w:rsidR="00305321" w:rsidRDefault="009B6628" w:rsidP="00D34708">
            <w:pPr>
              <w:rPr>
                <w:b/>
                <w:bCs/>
              </w:rPr>
            </w:pPr>
            <w:r>
              <w:rPr>
                <w:b/>
                <w:bCs/>
              </w:rPr>
              <w:t>Load Method</w:t>
            </w:r>
          </w:p>
        </w:tc>
      </w:tr>
      <w:tr w:rsidR="00305321" w14:paraId="4101CFD7" w14:textId="02FB586A" w:rsidTr="009B6628">
        <w:tc>
          <w:tcPr>
            <w:tcW w:w="5112" w:type="dxa"/>
          </w:tcPr>
          <w:p w14:paraId="051ABAC1" w14:textId="77777777" w:rsidR="00305321" w:rsidRDefault="00305321" w:rsidP="00D34708">
            <w:pPr>
              <w:rPr>
                <w:bCs/>
              </w:rPr>
            </w:pPr>
            <w:r>
              <w:rPr>
                <w:bCs/>
              </w:rPr>
              <w:t xml:space="preserve">Boston Crime Data </w:t>
            </w:r>
          </w:p>
          <w:p w14:paraId="26460BBE" w14:textId="77777777" w:rsidR="00305321" w:rsidRDefault="00B35037" w:rsidP="00D34708">
            <w:hyperlink r:id="rId8" w:history="1">
              <w:r w:rsidR="00305321">
                <w:rPr>
                  <w:rStyle w:val="Hyperlink"/>
                </w:rPr>
                <w:t>https://www.kaggle.com/AnalyzeBoston/crimes-in-boston</w:t>
              </w:r>
            </w:hyperlink>
          </w:p>
          <w:p w14:paraId="10723FE1" w14:textId="77777777" w:rsidR="009B6628" w:rsidRDefault="009B6628" w:rsidP="00D34708"/>
          <w:p w14:paraId="5AC49E47" w14:textId="35EB1059" w:rsidR="009B6628" w:rsidRPr="00030F81" w:rsidRDefault="009B6628" w:rsidP="00D34708">
            <w:pPr>
              <w:rPr>
                <w:bCs/>
              </w:rPr>
            </w:pPr>
            <w:r w:rsidRPr="009B6628">
              <w:rPr>
                <w:b/>
              </w:rPr>
              <w:t>Original Format:</w:t>
            </w:r>
            <w:r>
              <w:t xml:space="preserve"> csv</w:t>
            </w:r>
          </w:p>
        </w:tc>
        <w:tc>
          <w:tcPr>
            <w:tcW w:w="3170" w:type="dxa"/>
          </w:tcPr>
          <w:p w14:paraId="377F874B" w14:textId="77777777" w:rsidR="00305321" w:rsidRDefault="00305321" w:rsidP="00D34708">
            <w:pPr>
              <w:rPr>
                <w:bCs/>
              </w:rPr>
            </w:pPr>
            <w:r>
              <w:rPr>
                <w:bCs/>
              </w:rPr>
              <w:t xml:space="preserve">(from Kaggle) </w:t>
            </w:r>
          </w:p>
          <w:p w14:paraId="65F737BE" w14:textId="77777777" w:rsidR="00305321" w:rsidRPr="00305321" w:rsidRDefault="00305321" w:rsidP="00305321">
            <w:pPr>
              <w:pStyle w:val="NormalWeb"/>
              <w:shd w:val="clear" w:color="auto" w:fill="FFFFFF"/>
              <w:spacing w:before="158" w:beforeAutospacing="0" w:after="158" w:afterAutospacing="0"/>
              <w:textAlignment w:val="baseline"/>
              <w:rPr>
                <w:rFonts w:asciiTheme="minorHAnsi" w:eastAsiaTheme="minorHAnsi" w:hAnsiTheme="minorHAnsi" w:cstheme="minorBidi"/>
                <w:bCs/>
                <w:sz w:val="22"/>
                <w:szCs w:val="22"/>
              </w:rPr>
            </w:pPr>
            <w:r w:rsidRPr="00305321">
              <w:rPr>
                <w:rFonts w:asciiTheme="minorHAnsi" w:eastAsiaTheme="minorHAnsi" w:hAnsiTheme="minorHAnsi" w:cstheme="minorBidi"/>
                <w:bCs/>
                <w:sz w:val="22"/>
                <w:szCs w:val="22"/>
              </w:rPr>
              <w:br/>
              <w:t>Crime incident reports are provided by Boston Police Department (BPD) to document the initial details surrounding an incident to which BPD officers respond. This is a dataset containing records from the new crime incident report system, which includes a reduced set of fields focused on capturing the type of incident as well as when and where it occurred.</w:t>
            </w:r>
          </w:p>
          <w:p w14:paraId="43F8F5FD" w14:textId="6173D5A3" w:rsidR="00305321" w:rsidRPr="00305321" w:rsidRDefault="00305321" w:rsidP="00305321">
            <w:pPr>
              <w:pStyle w:val="NormalWeb"/>
              <w:shd w:val="clear" w:color="auto" w:fill="FFFFFF"/>
              <w:spacing w:before="158" w:beforeAutospacing="0" w:after="158" w:afterAutospacing="0"/>
              <w:textAlignment w:val="baseline"/>
              <w:rPr>
                <w:rFonts w:asciiTheme="minorHAnsi" w:eastAsiaTheme="minorHAnsi" w:hAnsiTheme="minorHAnsi" w:cstheme="minorBidi"/>
                <w:bCs/>
                <w:sz w:val="22"/>
                <w:szCs w:val="22"/>
              </w:rPr>
            </w:pPr>
            <w:r w:rsidRPr="00305321">
              <w:rPr>
                <w:rFonts w:asciiTheme="minorHAnsi" w:eastAsiaTheme="minorHAnsi" w:hAnsiTheme="minorHAnsi" w:cstheme="minorBidi"/>
                <w:bCs/>
                <w:sz w:val="22"/>
                <w:szCs w:val="22"/>
              </w:rPr>
              <w:t>Records begin in June 14, 2015 and continue to September 3, 2018.</w:t>
            </w:r>
          </w:p>
        </w:tc>
        <w:tc>
          <w:tcPr>
            <w:tcW w:w="2868" w:type="dxa"/>
          </w:tcPr>
          <w:p w14:paraId="53AB6249" w14:textId="5DEFE807" w:rsidR="00305321" w:rsidRPr="00030F81" w:rsidRDefault="00305321" w:rsidP="00D34708">
            <w:pPr>
              <w:rPr>
                <w:bCs/>
              </w:rPr>
            </w:pPr>
            <w:r w:rsidRPr="00305321">
              <w:rPr>
                <w:b/>
                <w:bCs/>
              </w:rPr>
              <w:t>Manual pull</w:t>
            </w:r>
            <w:r>
              <w:rPr>
                <w:bCs/>
              </w:rPr>
              <w:t>: data from Kaggle website</w:t>
            </w:r>
          </w:p>
        </w:tc>
        <w:tc>
          <w:tcPr>
            <w:tcW w:w="3875" w:type="dxa"/>
          </w:tcPr>
          <w:p w14:paraId="45B7ACCD" w14:textId="77777777" w:rsidR="00305321" w:rsidRPr="009A6E9A" w:rsidRDefault="00F021AA" w:rsidP="00D34708">
            <w:r w:rsidRPr="009A6E9A">
              <w:t xml:space="preserve">After the data was pulled from Kaggle via .CSV format it was converted to a Pandas </w:t>
            </w:r>
            <w:proofErr w:type="spellStart"/>
            <w:r w:rsidRPr="009A6E9A">
              <w:t>Dataframe</w:t>
            </w:r>
            <w:proofErr w:type="spellEnd"/>
            <w:r w:rsidRPr="009A6E9A">
              <w:t xml:space="preserve">.  After scrubbing the </w:t>
            </w:r>
            <w:proofErr w:type="spellStart"/>
            <w:r w:rsidRPr="009A6E9A">
              <w:t>dataframe</w:t>
            </w:r>
            <w:proofErr w:type="spellEnd"/>
            <w:r w:rsidRPr="009A6E9A">
              <w:t xml:space="preserve"> the </w:t>
            </w:r>
            <w:r w:rsidR="009E40E0" w:rsidRPr="009A6E9A">
              <w:t xml:space="preserve">individual dates were deemed unusable since they didn’t include the “day” so it was decided to scrap </w:t>
            </w:r>
            <w:r w:rsidR="00274334" w:rsidRPr="009A6E9A">
              <w:t xml:space="preserve">those individual columns and keep </w:t>
            </w:r>
            <w:r w:rsidR="00274334" w:rsidRPr="009A6E9A">
              <w:t>'OCCURRED_ON_DATE'</w:t>
            </w:r>
            <w:r w:rsidR="00274334" w:rsidRPr="009A6E9A">
              <w:t xml:space="preserve"> so that it can parsed as need in future steps</w:t>
            </w:r>
            <w:r w:rsidR="00F61CF0" w:rsidRPr="009A6E9A">
              <w:t xml:space="preserve">. </w:t>
            </w:r>
          </w:p>
          <w:p w14:paraId="6982C5D0" w14:textId="20DB096A" w:rsidR="00F61CF0" w:rsidRPr="009A6E9A" w:rsidRDefault="00F61CF0" w:rsidP="00D34708">
            <w:r w:rsidRPr="009A6E9A">
              <w:t>Various columns were removed</w:t>
            </w:r>
            <w:r w:rsidR="00304025" w:rsidRPr="009A6E9A">
              <w:t>.  These were kept:</w:t>
            </w:r>
          </w:p>
          <w:p w14:paraId="0440E258" w14:textId="77777777" w:rsidR="00304025" w:rsidRPr="009A6E9A" w:rsidRDefault="00304025" w:rsidP="00580F46">
            <w:pPr>
              <w:pStyle w:val="ListParagraph"/>
              <w:numPr>
                <w:ilvl w:val="0"/>
                <w:numId w:val="2"/>
              </w:numPr>
            </w:pPr>
            <w:r w:rsidRPr="009A6E9A">
              <w:t>'OFFENSE_CODE'</w:t>
            </w:r>
          </w:p>
          <w:p w14:paraId="54F75A69" w14:textId="4767B24D" w:rsidR="00304025" w:rsidRPr="009A6E9A" w:rsidRDefault="00304025" w:rsidP="00580F46">
            <w:pPr>
              <w:pStyle w:val="ListParagraph"/>
              <w:numPr>
                <w:ilvl w:val="0"/>
                <w:numId w:val="2"/>
              </w:numPr>
            </w:pPr>
            <w:r w:rsidRPr="009A6E9A">
              <w:t>'OFFENSE_CODE_GROUP'</w:t>
            </w:r>
          </w:p>
          <w:p w14:paraId="016035C7" w14:textId="77777777" w:rsidR="00304025" w:rsidRPr="009A6E9A" w:rsidRDefault="00304025" w:rsidP="00580F46">
            <w:pPr>
              <w:pStyle w:val="ListParagraph"/>
              <w:numPr>
                <w:ilvl w:val="0"/>
                <w:numId w:val="2"/>
              </w:numPr>
            </w:pPr>
            <w:r w:rsidRPr="009A6E9A">
              <w:t>'OFFENSE_DESCRIPTION'</w:t>
            </w:r>
          </w:p>
          <w:p w14:paraId="1D17E47C" w14:textId="05D7AA2E" w:rsidR="00304025" w:rsidRPr="009A6E9A" w:rsidRDefault="00304025" w:rsidP="00580F46">
            <w:pPr>
              <w:pStyle w:val="ListParagraph"/>
              <w:numPr>
                <w:ilvl w:val="0"/>
                <w:numId w:val="2"/>
              </w:numPr>
            </w:pPr>
            <w:r w:rsidRPr="009A6E9A">
              <w:t>'DISTRICT'</w:t>
            </w:r>
          </w:p>
          <w:p w14:paraId="73853D18" w14:textId="2BD3704E" w:rsidR="00304025" w:rsidRPr="009A6E9A" w:rsidRDefault="00304025" w:rsidP="00580F46">
            <w:pPr>
              <w:pStyle w:val="ListParagraph"/>
              <w:numPr>
                <w:ilvl w:val="0"/>
                <w:numId w:val="2"/>
              </w:numPr>
            </w:pPr>
            <w:r w:rsidRPr="009A6E9A">
              <w:t>'REPORTING_AREA'</w:t>
            </w:r>
          </w:p>
          <w:p w14:paraId="30545B51" w14:textId="468ACEE4" w:rsidR="00304025" w:rsidRPr="009A6E9A" w:rsidRDefault="00304025" w:rsidP="00580F46">
            <w:pPr>
              <w:pStyle w:val="ListParagraph"/>
              <w:numPr>
                <w:ilvl w:val="0"/>
                <w:numId w:val="2"/>
              </w:numPr>
            </w:pPr>
            <w:r w:rsidRPr="009A6E9A">
              <w:t>'SHOOTING'</w:t>
            </w:r>
          </w:p>
          <w:p w14:paraId="44187903" w14:textId="6870A00F" w:rsidR="00304025" w:rsidRPr="009A6E9A" w:rsidRDefault="00304025" w:rsidP="00580F46">
            <w:pPr>
              <w:pStyle w:val="ListParagraph"/>
              <w:numPr>
                <w:ilvl w:val="0"/>
                <w:numId w:val="2"/>
              </w:numPr>
            </w:pPr>
            <w:r w:rsidRPr="009A6E9A">
              <w:t>'OCCURRED_ON_DATE'</w:t>
            </w:r>
          </w:p>
        </w:tc>
        <w:tc>
          <w:tcPr>
            <w:tcW w:w="3685" w:type="dxa"/>
          </w:tcPr>
          <w:p w14:paraId="7F7B8BBB" w14:textId="77777777" w:rsidR="00305321" w:rsidRPr="00305321" w:rsidRDefault="00305321" w:rsidP="00D34708">
            <w:pPr>
              <w:rPr>
                <w:b/>
                <w:bCs/>
              </w:rPr>
            </w:pPr>
          </w:p>
        </w:tc>
      </w:tr>
      <w:tr w:rsidR="00305321" w14:paraId="0F4A7170" w14:textId="41AC921A" w:rsidTr="009B6628">
        <w:tc>
          <w:tcPr>
            <w:tcW w:w="5112" w:type="dxa"/>
          </w:tcPr>
          <w:p w14:paraId="7E755C6C" w14:textId="77777777" w:rsidR="00305321" w:rsidRDefault="00305321" w:rsidP="00D34708">
            <w:pPr>
              <w:rPr>
                <w:bCs/>
              </w:rPr>
            </w:pPr>
            <w:r>
              <w:rPr>
                <w:bCs/>
              </w:rPr>
              <w:lastRenderedPageBreak/>
              <w:t>Zip Codes</w:t>
            </w:r>
          </w:p>
          <w:p w14:paraId="2AC1A489" w14:textId="61836D3F" w:rsidR="00305321" w:rsidRDefault="00B35037" w:rsidP="00D34708">
            <w:pPr>
              <w:rPr>
                <w:bCs/>
              </w:rPr>
            </w:pPr>
            <w:hyperlink r:id="rId9" w:history="1">
              <w:r w:rsidR="009B6628" w:rsidRPr="00D14BB3">
                <w:rPr>
                  <w:rStyle w:val="Hyperlink"/>
                  <w:bCs/>
                </w:rPr>
                <w:t>https://www.unitedstateszipcodes.org/ma/</w:t>
              </w:r>
            </w:hyperlink>
          </w:p>
          <w:p w14:paraId="0A02E514" w14:textId="77777777" w:rsidR="009B6628" w:rsidRDefault="009B6628" w:rsidP="00D34708">
            <w:pPr>
              <w:rPr>
                <w:bCs/>
              </w:rPr>
            </w:pPr>
          </w:p>
          <w:p w14:paraId="7D8F3847" w14:textId="0E99B2B0" w:rsidR="009B6628" w:rsidRPr="00030F81" w:rsidRDefault="009B6628" w:rsidP="00D34708">
            <w:pPr>
              <w:rPr>
                <w:bCs/>
              </w:rPr>
            </w:pPr>
            <w:r w:rsidRPr="009B6628">
              <w:rPr>
                <w:b/>
              </w:rPr>
              <w:t>Original Format:</w:t>
            </w:r>
            <w:r>
              <w:t xml:space="preserve"> html</w:t>
            </w:r>
          </w:p>
        </w:tc>
        <w:tc>
          <w:tcPr>
            <w:tcW w:w="3170" w:type="dxa"/>
          </w:tcPr>
          <w:p w14:paraId="7A6EFF70" w14:textId="75CB3EA4" w:rsidR="00305321" w:rsidRPr="00030F81" w:rsidRDefault="00305321" w:rsidP="00D34708">
            <w:pPr>
              <w:rPr>
                <w:bCs/>
              </w:rPr>
            </w:pPr>
            <w:r>
              <w:rPr>
                <w:bCs/>
              </w:rPr>
              <w:t>Website which lists US postal zip codes based on query criteria entered (we leveraged the URL which queried zip codes for the state of MA)</w:t>
            </w:r>
          </w:p>
        </w:tc>
        <w:tc>
          <w:tcPr>
            <w:tcW w:w="2868" w:type="dxa"/>
          </w:tcPr>
          <w:p w14:paraId="2BBEAB6B" w14:textId="77777777" w:rsidR="00305321" w:rsidRDefault="00305321" w:rsidP="00D34708">
            <w:pPr>
              <w:rPr>
                <w:bCs/>
              </w:rPr>
            </w:pPr>
            <w:r w:rsidRPr="00305321">
              <w:rPr>
                <w:b/>
                <w:bCs/>
              </w:rPr>
              <w:t>Web Scrape:</w:t>
            </w:r>
            <w:r>
              <w:rPr>
                <w:bCs/>
              </w:rPr>
              <w:t xml:space="preserve"> Scraped the URL to harvest the zip codes from the website along with associated information needed (City, State, County </w:t>
            </w:r>
            <w:proofErr w:type="spellStart"/>
            <w:r>
              <w:rPr>
                <w:bCs/>
              </w:rPr>
              <w:t>etc</w:t>
            </w:r>
            <w:proofErr w:type="spellEnd"/>
            <w:r>
              <w:rPr>
                <w:bCs/>
              </w:rPr>
              <w:t xml:space="preserve">) </w:t>
            </w:r>
          </w:p>
          <w:p w14:paraId="6E1D2C32" w14:textId="77777777" w:rsidR="00305321" w:rsidRDefault="00305321" w:rsidP="00D34708">
            <w:pPr>
              <w:rPr>
                <w:bCs/>
              </w:rPr>
            </w:pPr>
          </w:p>
          <w:p w14:paraId="54F7C8D0" w14:textId="1B91E268" w:rsidR="00305321" w:rsidRPr="00030F81" w:rsidRDefault="00305321" w:rsidP="00D34708">
            <w:pPr>
              <w:rPr>
                <w:bCs/>
              </w:rPr>
            </w:pPr>
            <w:r w:rsidRPr="00305321">
              <w:rPr>
                <w:b/>
                <w:bCs/>
              </w:rPr>
              <w:t>Scraping Code:</w:t>
            </w:r>
            <w:r>
              <w:rPr>
                <w:bCs/>
              </w:rPr>
              <w:t xml:space="preserve"> </w:t>
            </w:r>
            <w:proofErr w:type="spellStart"/>
            <w:r w:rsidRPr="00305321">
              <w:rPr>
                <w:bCs/>
              </w:rPr>
              <w:t>Web_Scrape_Zipcodes.ipynb</w:t>
            </w:r>
            <w:proofErr w:type="spellEnd"/>
          </w:p>
        </w:tc>
        <w:tc>
          <w:tcPr>
            <w:tcW w:w="3875" w:type="dxa"/>
          </w:tcPr>
          <w:p w14:paraId="38F5AC55" w14:textId="475AFBDC" w:rsidR="00305321" w:rsidRPr="00894658" w:rsidRDefault="00894658" w:rsidP="00D34708">
            <w:r>
              <w:t xml:space="preserve">I had to </w:t>
            </w:r>
            <w:r w:rsidR="00490A94">
              <w:t xml:space="preserve">call the csv parser directly to force </w:t>
            </w:r>
            <w:r w:rsidR="00F50FD4">
              <w:t xml:space="preserve">Pandas not to truncate the leading zero in the </w:t>
            </w:r>
            <w:proofErr w:type="spellStart"/>
            <w:r w:rsidR="00F50FD4">
              <w:t>zipcodes</w:t>
            </w:r>
            <w:proofErr w:type="spellEnd"/>
            <w:r w:rsidR="00F50FD4">
              <w:t>.   Once done.  No further transformation needed</w:t>
            </w:r>
          </w:p>
        </w:tc>
        <w:tc>
          <w:tcPr>
            <w:tcW w:w="3685" w:type="dxa"/>
          </w:tcPr>
          <w:p w14:paraId="146DC218" w14:textId="77777777" w:rsidR="00305321" w:rsidRPr="00305321" w:rsidRDefault="00305321" w:rsidP="00D34708">
            <w:pPr>
              <w:rPr>
                <w:b/>
                <w:bCs/>
              </w:rPr>
            </w:pPr>
          </w:p>
        </w:tc>
      </w:tr>
      <w:tr w:rsidR="00305321" w14:paraId="462D0FF3" w14:textId="51BBD39B" w:rsidTr="009B6628">
        <w:tc>
          <w:tcPr>
            <w:tcW w:w="5112" w:type="dxa"/>
          </w:tcPr>
          <w:p w14:paraId="1E8F0D0A" w14:textId="77777777" w:rsidR="00305321" w:rsidRDefault="00305321" w:rsidP="00D34708">
            <w:pPr>
              <w:rPr>
                <w:bCs/>
              </w:rPr>
            </w:pPr>
            <w:r>
              <w:rPr>
                <w:bCs/>
              </w:rPr>
              <w:t>Boston Police Districts</w:t>
            </w:r>
          </w:p>
          <w:p w14:paraId="5A7ECB48" w14:textId="77777777" w:rsidR="00305321" w:rsidRDefault="00305321" w:rsidP="00D34708">
            <w:pPr>
              <w:rPr>
                <w:bCs/>
              </w:rPr>
            </w:pPr>
          </w:p>
          <w:p w14:paraId="0455ECC6" w14:textId="2C1AE5EA" w:rsidR="00305321" w:rsidRDefault="00B35037" w:rsidP="00D34708">
            <w:pPr>
              <w:rPr>
                <w:bCs/>
              </w:rPr>
            </w:pPr>
            <w:hyperlink r:id="rId10" w:anchor="districts" w:history="1">
              <w:r w:rsidR="009B6628" w:rsidRPr="00D14BB3">
                <w:rPr>
                  <w:rStyle w:val="Hyperlink"/>
                  <w:bCs/>
                </w:rPr>
                <w:t>https://www.boston.gov/departments/police#districts</w:t>
              </w:r>
            </w:hyperlink>
          </w:p>
          <w:p w14:paraId="1EF31DF2" w14:textId="77777777" w:rsidR="009B6628" w:rsidRDefault="009B6628" w:rsidP="00D34708">
            <w:pPr>
              <w:rPr>
                <w:bCs/>
              </w:rPr>
            </w:pPr>
          </w:p>
          <w:p w14:paraId="35EE9201" w14:textId="03B73133" w:rsidR="009B6628" w:rsidRPr="00030F81" w:rsidRDefault="009B6628" w:rsidP="00D34708">
            <w:pPr>
              <w:rPr>
                <w:bCs/>
              </w:rPr>
            </w:pPr>
            <w:r w:rsidRPr="009B6628">
              <w:rPr>
                <w:b/>
              </w:rPr>
              <w:t>Original Format:</w:t>
            </w:r>
            <w:r>
              <w:t xml:space="preserve"> html</w:t>
            </w:r>
          </w:p>
        </w:tc>
        <w:tc>
          <w:tcPr>
            <w:tcW w:w="3170" w:type="dxa"/>
          </w:tcPr>
          <w:p w14:paraId="1C6412AC" w14:textId="611A0443" w:rsidR="00305321" w:rsidRPr="00030F81" w:rsidRDefault="00305321" w:rsidP="00D34708">
            <w:pPr>
              <w:rPr>
                <w:bCs/>
              </w:rPr>
            </w:pPr>
            <w:r>
              <w:rPr>
                <w:bCs/>
              </w:rPr>
              <w:t>Website Lists Police Districts with associated District Codes and District Names</w:t>
            </w:r>
          </w:p>
        </w:tc>
        <w:tc>
          <w:tcPr>
            <w:tcW w:w="2868" w:type="dxa"/>
          </w:tcPr>
          <w:p w14:paraId="69C6433F" w14:textId="5E94832B" w:rsidR="00305321" w:rsidRDefault="00305321" w:rsidP="00D34708">
            <w:pPr>
              <w:rPr>
                <w:bCs/>
              </w:rPr>
            </w:pPr>
            <w:r w:rsidRPr="00305321">
              <w:rPr>
                <w:b/>
                <w:bCs/>
              </w:rPr>
              <w:t>Web Scrape:</w:t>
            </w:r>
            <w:r>
              <w:rPr>
                <w:bCs/>
              </w:rPr>
              <w:t xml:space="preserve"> Scraped the Website for District Codes and Precinct Addresses</w:t>
            </w:r>
          </w:p>
          <w:p w14:paraId="75C45B1B" w14:textId="1B344116" w:rsidR="00305321" w:rsidRDefault="00305321" w:rsidP="00D34708">
            <w:pPr>
              <w:rPr>
                <w:bCs/>
              </w:rPr>
            </w:pPr>
          </w:p>
          <w:p w14:paraId="612B8D28" w14:textId="68A2891C" w:rsidR="00305321" w:rsidRPr="00030F81" w:rsidRDefault="00305321" w:rsidP="00D34708">
            <w:pPr>
              <w:rPr>
                <w:bCs/>
              </w:rPr>
            </w:pPr>
            <w:r w:rsidRPr="00305321">
              <w:rPr>
                <w:b/>
                <w:bCs/>
              </w:rPr>
              <w:t>Scraping Code:</w:t>
            </w:r>
            <w:r>
              <w:rPr>
                <w:bCs/>
              </w:rPr>
              <w:t xml:space="preserve"> </w:t>
            </w:r>
            <w:r w:rsidRPr="00305321">
              <w:rPr>
                <w:bCs/>
              </w:rPr>
              <w:t xml:space="preserve">Scrape </w:t>
            </w:r>
            <w:proofErr w:type="spellStart"/>
            <w:r w:rsidRPr="00305321">
              <w:rPr>
                <w:bCs/>
              </w:rPr>
              <w:t>Districts.ipynb</w:t>
            </w:r>
            <w:proofErr w:type="spellEnd"/>
            <w:r w:rsidRPr="00305321">
              <w:rPr>
                <w:bCs/>
              </w:rPr>
              <w:t xml:space="preserve"> </w:t>
            </w:r>
          </w:p>
        </w:tc>
        <w:tc>
          <w:tcPr>
            <w:tcW w:w="3875" w:type="dxa"/>
          </w:tcPr>
          <w:p w14:paraId="0AC03405" w14:textId="5F67EAEB" w:rsidR="00305321" w:rsidRDefault="009B6628" w:rsidP="00D34708">
            <w:pPr>
              <w:rPr>
                <w:bCs/>
              </w:rPr>
            </w:pPr>
            <w:r w:rsidRPr="009B6628">
              <w:rPr>
                <w:bCs/>
              </w:rPr>
              <w:t>After pull of districts</w:t>
            </w:r>
            <w:r>
              <w:rPr>
                <w:bCs/>
              </w:rPr>
              <w:t xml:space="preserve"> from the website</w:t>
            </w:r>
            <w:r w:rsidRPr="009B6628">
              <w:rPr>
                <w:bCs/>
              </w:rPr>
              <w:t>, broke up the grouping of A1 and A15 in the code so they could be represented in our dataset as two separate districts and locales</w:t>
            </w:r>
          </w:p>
          <w:p w14:paraId="30AC29FD" w14:textId="57D3A8F9" w:rsidR="00ED2BAC" w:rsidRDefault="00ED2BAC" w:rsidP="00D34708">
            <w:pPr>
              <w:rPr>
                <w:bCs/>
              </w:rPr>
            </w:pPr>
          </w:p>
          <w:p w14:paraId="28E35932" w14:textId="31D5A72E" w:rsidR="00ED2BAC" w:rsidRPr="009B6628" w:rsidRDefault="00A80B1D" w:rsidP="00ED2BAC">
            <w:pPr>
              <w:rPr>
                <w:bCs/>
              </w:rPr>
            </w:pPr>
            <w:r>
              <w:rPr>
                <w:bCs/>
              </w:rPr>
              <w:t xml:space="preserve">Once loaded into a </w:t>
            </w:r>
            <w:proofErr w:type="spellStart"/>
            <w:r>
              <w:rPr>
                <w:bCs/>
              </w:rPr>
              <w:t>DataFrame</w:t>
            </w:r>
            <w:proofErr w:type="spellEnd"/>
            <w:r>
              <w:rPr>
                <w:bCs/>
              </w:rPr>
              <w:t xml:space="preserve"> I had to </w:t>
            </w:r>
            <w:r w:rsidR="006115DF">
              <w:rPr>
                <w:bCs/>
              </w:rPr>
              <w:t xml:space="preserve">strip the district names to </w:t>
            </w:r>
            <w:proofErr w:type="gramStart"/>
            <w:r w:rsidR="006115DF">
              <w:rPr>
                <w:bCs/>
              </w:rPr>
              <w:t>isolated</w:t>
            </w:r>
            <w:proofErr w:type="gramEnd"/>
            <w:r w:rsidR="006115DF">
              <w:rPr>
                <w:bCs/>
              </w:rPr>
              <w:t xml:space="preserve"> the proper district names for a future join with the Census data.  </w:t>
            </w:r>
          </w:p>
        </w:tc>
        <w:tc>
          <w:tcPr>
            <w:tcW w:w="3685" w:type="dxa"/>
          </w:tcPr>
          <w:p w14:paraId="2DB1C6B0" w14:textId="77777777" w:rsidR="00305321" w:rsidRPr="00305321" w:rsidRDefault="00305321" w:rsidP="00D34708">
            <w:pPr>
              <w:rPr>
                <w:b/>
                <w:bCs/>
              </w:rPr>
            </w:pPr>
          </w:p>
        </w:tc>
      </w:tr>
      <w:tr w:rsidR="00305321" w14:paraId="045CE3BA" w14:textId="18201E90" w:rsidTr="009B6628">
        <w:tc>
          <w:tcPr>
            <w:tcW w:w="5112" w:type="dxa"/>
          </w:tcPr>
          <w:p w14:paraId="6B25EB7B" w14:textId="77777777" w:rsidR="00305321" w:rsidRDefault="00305321" w:rsidP="00D34708">
            <w:pPr>
              <w:rPr>
                <w:bCs/>
              </w:rPr>
            </w:pPr>
            <w:r>
              <w:rPr>
                <w:bCs/>
              </w:rPr>
              <w:t>Demographic Stats</w:t>
            </w:r>
          </w:p>
          <w:p w14:paraId="0F52C758" w14:textId="77777777" w:rsidR="00305321" w:rsidRDefault="00305321" w:rsidP="00D34708">
            <w:pPr>
              <w:rPr>
                <w:bCs/>
              </w:rPr>
            </w:pPr>
          </w:p>
          <w:p w14:paraId="2FDEEF5B" w14:textId="5994E8E9" w:rsidR="00305321" w:rsidRDefault="00305321" w:rsidP="00D34708">
            <w:pPr>
              <w:rPr>
                <w:bCs/>
              </w:rPr>
            </w:pPr>
            <w:r>
              <w:rPr>
                <w:bCs/>
              </w:rPr>
              <w:t>ACS API</w:t>
            </w:r>
          </w:p>
          <w:p w14:paraId="2F38AC66" w14:textId="6FD0A1E1" w:rsidR="00305321" w:rsidRDefault="00B35037" w:rsidP="00D34708">
            <w:hyperlink r:id="rId11" w:history="1">
              <w:r w:rsidR="00305321">
                <w:rPr>
                  <w:rStyle w:val="Hyperlink"/>
                </w:rPr>
                <w:t>https://www.census.gov/data/developers/data-sets/acs-5year.html</w:t>
              </w:r>
            </w:hyperlink>
          </w:p>
          <w:p w14:paraId="31DF3431" w14:textId="77777777" w:rsidR="009B6628" w:rsidRDefault="009B6628" w:rsidP="00D34708"/>
          <w:p w14:paraId="55758A8F" w14:textId="04F26117" w:rsidR="009B6628" w:rsidRDefault="009B6628" w:rsidP="00D34708">
            <w:pPr>
              <w:rPr>
                <w:bCs/>
              </w:rPr>
            </w:pPr>
            <w:r w:rsidRPr="009B6628">
              <w:rPr>
                <w:b/>
              </w:rPr>
              <w:t>Original Format:</w:t>
            </w:r>
            <w:r>
              <w:t xml:space="preserve"> json</w:t>
            </w:r>
          </w:p>
        </w:tc>
        <w:tc>
          <w:tcPr>
            <w:tcW w:w="3170" w:type="dxa"/>
          </w:tcPr>
          <w:p w14:paraId="19516632" w14:textId="7B4E8546" w:rsidR="00305321" w:rsidRDefault="00305321" w:rsidP="00D34708">
            <w:pPr>
              <w:rPr>
                <w:bCs/>
              </w:rPr>
            </w:pPr>
            <w:r>
              <w:rPr>
                <w:bCs/>
              </w:rPr>
              <w:t>Leveraged the ACS API Census to pull ethnic and race demographics for the key Boston zip codes identified</w:t>
            </w:r>
          </w:p>
        </w:tc>
        <w:tc>
          <w:tcPr>
            <w:tcW w:w="2868" w:type="dxa"/>
          </w:tcPr>
          <w:p w14:paraId="5C2F737B" w14:textId="77777777" w:rsidR="00305321" w:rsidRDefault="00305321" w:rsidP="00D3470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PI Pull: </w:t>
            </w:r>
            <w:r w:rsidRPr="00305321">
              <w:rPr>
                <w:bCs/>
              </w:rPr>
              <w:t>Leveraged the ACS API to pull data for summarized groups by race/ethnicity per census specification</w:t>
            </w:r>
            <w:r>
              <w:rPr>
                <w:b/>
                <w:bCs/>
              </w:rPr>
              <w:t xml:space="preserve"> </w:t>
            </w:r>
          </w:p>
          <w:p w14:paraId="5002FD1A" w14:textId="77777777" w:rsidR="00305321" w:rsidRDefault="00305321" w:rsidP="00D34708">
            <w:pPr>
              <w:rPr>
                <w:b/>
                <w:bCs/>
              </w:rPr>
            </w:pPr>
          </w:p>
          <w:p w14:paraId="62CA4243" w14:textId="5C8C0F74" w:rsidR="00305321" w:rsidRPr="00305321" w:rsidRDefault="00305321" w:rsidP="00D34708">
            <w:pPr>
              <w:rPr>
                <w:b/>
                <w:bCs/>
              </w:rPr>
            </w:pPr>
            <w:r>
              <w:rPr>
                <w:b/>
                <w:bCs/>
              </w:rPr>
              <w:t>API</w:t>
            </w:r>
            <w:r w:rsidRPr="00305321">
              <w:rPr>
                <w:b/>
                <w:bCs/>
              </w:rPr>
              <w:t xml:space="preserve"> Code:</w:t>
            </w:r>
            <w:r>
              <w:rPr>
                <w:bCs/>
              </w:rPr>
              <w:t xml:space="preserve"> </w:t>
            </w:r>
            <w:r w:rsidRPr="00305321">
              <w:rPr>
                <w:bCs/>
              </w:rPr>
              <w:t xml:space="preserve">Census </w:t>
            </w:r>
            <w:proofErr w:type="spellStart"/>
            <w:r w:rsidRPr="00305321">
              <w:rPr>
                <w:bCs/>
              </w:rPr>
              <w:t>API.ipynb</w:t>
            </w:r>
            <w:proofErr w:type="spellEnd"/>
          </w:p>
        </w:tc>
        <w:tc>
          <w:tcPr>
            <w:tcW w:w="3875" w:type="dxa"/>
          </w:tcPr>
          <w:p w14:paraId="4D7AF648" w14:textId="1EA60A80" w:rsidR="00305321" w:rsidRPr="005B21F3" w:rsidRDefault="005B21F3" w:rsidP="00D34708">
            <w:r w:rsidRPr="005B21F3">
              <w:t>Census</w:t>
            </w:r>
            <w:r>
              <w:t xml:space="preserve"> data had </w:t>
            </w:r>
            <w:proofErr w:type="spellStart"/>
            <w:r>
              <w:t>zipcode</w:t>
            </w:r>
            <w:proofErr w:type="spellEnd"/>
            <w:r>
              <w:t xml:space="preserve"> </w:t>
            </w:r>
            <w:proofErr w:type="gramStart"/>
            <w:r>
              <w:t>field</w:t>
            </w:r>
            <w:proofErr w:type="gramEnd"/>
            <w:r>
              <w:t xml:space="preserve"> so I had to call the csv parser directly to instruct to deal with this field as string.   I also had to empl</w:t>
            </w:r>
            <w:r w:rsidR="00B35037">
              <w:t>oy DROPNA to Clean the dataset</w:t>
            </w:r>
          </w:p>
        </w:tc>
        <w:tc>
          <w:tcPr>
            <w:tcW w:w="3685" w:type="dxa"/>
          </w:tcPr>
          <w:p w14:paraId="23413EE0" w14:textId="77777777" w:rsidR="00305321" w:rsidRDefault="00305321" w:rsidP="00D34708">
            <w:pPr>
              <w:rPr>
                <w:b/>
                <w:bCs/>
              </w:rPr>
            </w:pPr>
          </w:p>
        </w:tc>
      </w:tr>
    </w:tbl>
    <w:p w14:paraId="6243C0CA" w14:textId="77777777" w:rsidR="00030F81" w:rsidRDefault="00030F81" w:rsidP="00D34708">
      <w:pPr>
        <w:rPr>
          <w:b/>
          <w:bCs/>
          <w:u w:val="single"/>
        </w:rPr>
      </w:pPr>
    </w:p>
    <w:p w14:paraId="4DDEB03F" w14:textId="209DF2F9" w:rsidR="00D34708" w:rsidRPr="00D34708" w:rsidRDefault="00D34708" w:rsidP="00D34708">
      <w:pPr>
        <w:pStyle w:val="ListParagraph"/>
      </w:pPr>
      <w:r w:rsidRPr="00D34708">
        <w:tab/>
      </w:r>
    </w:p>
    <w:sectPr w:rsidR="00D34708" w:rsidRPr="00D34708" w:rsidSect="00305321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59B8B" w14:textId="77777777" w:rsidR="0001032E" w:rsidRDefault="0001032E" w:rsidP="00030F81">
      <w:pPr>
        <w:spacing w:after="0" w:line="240" w:lineRule="auto"/>
      </w:pPr>
      <w:r>
        <w:separator/>
      </w:r>
    </w:p>
  </w:endnote>
  <w:endnote w:type="continuationSeparator" w:id="0">
    <w:p w14:paraId="04248A43" w14:textId="77777777" w:rsidR="0001032E" w:rsidRDefault="0001032E" w:rsidP="00030F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96CDB2" w14:textId="77777777" w:rsidR="0001032E" w:rsidRDefault="0001032E" w:rsidP="00030F81">
      <w:pPr>
        <w:spacing w:after="0" w:line="240" w:lineRule="auto"/>
      </w:pPr>
      <w:r>
        <w:separator/>
      </w:r>
    </w:p>
  </w:footnote>
  <w:footnote w:type="continuationSeparator" w:id="0">
    <w:p w14:paraId="68E6379D" w14:textId="77777777" w:rsidR="0001032E" w:rsidRDefault="0001032E" w:rsidP="00030F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700DF1"/>
    <w:multiLevelType w:val="hybridMultilevel"/>
    <w:tmpl w:val="FAB82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B8383D"/>
    <w:multiLevelType w:val="hybridMultilevel"/>
    <w:tmpl w:val="9B2A34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MjYwMDezMDQ0sTBQ0lEKTi0uzszPAykwqgUA8CRJ+CwAAAA="/>
  </w:docVars>
  <w:rsids>
    <w:rsidRoot w:val="00D34708"/>
    <w:rsid w:val="0001032E"/>
    <w:rsid w:val="00030F81"/>
    <w:rsid w:val="00274334"/>
    <w:rsid w:val="00304025"/>
    <w:rsid w:val="00305321"/>
    <w:rsid w:val="00490A94"/>
    <w:rsid w:val="00580F46"/>
    <w:rsid w:val="005B21F3"/>
    <w:rsid w:val="006115DF"/>
    <w:rsid w:val="00894658"/>
    <w:rsid w:val="009A6E9A"/>
    <w:rsid w:val="009B6628"/>
    <w:rsid w:val="009E40E0"/>
    <w:rsid w:val="00A80B1D"/>
    <w:rsid w:val="00B35037"/>
    <w:rsid w:val="00D34708"/>
    <w:rsid w:val="00EB07DF"/>
    <w:rsid w:val="00ED2BAC"/>
    <w:rsid w:val="00F021AA"/>
    <w:rsid w:val="00F50FD4"/>
    <w:rsid w:val="00F61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794359"/>
  <w15:chartTrackingRefBased/>
  <w15:docId w15:val="{64D66949-2203-45D9-9197-EED6850A8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47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53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347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347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4708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470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30F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0532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3053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13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AnalyzeBoston/crimes-in-bost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ensus.gov/data/developers/data-sets/acs-5year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boston.gov/departments/poli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nitedstateszipcodes.org/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1D473A-07AD-4966-9D67-39AC65609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Cambero</dc:creator>
  <cp:keywords/>
  <dc:description/>
  <cp:lastModifiedBy>Edwin Cambero</cp:lastModifiedBy>
  <cp:revision>18</cp:revision>
  <dcterms:created xsi:type="dcterms:W3CDTF">2019-08-10T15:03:00Z</dcterms:created>
  <dcterms:modified xsi:type="dcterms:W3CDTF">2019-08-1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3106360-028e-4328-a781-d4e474c434bd_Enabled">
    <vt:lpwstr>True</vt:lpwstr>
  </property>
  <property fmtid="{D5CDD505-2E9C-101B-9397-08002B2CF9AE}" pid="3" name="MSIP_Label_b3106360-028e-4328-a781-d4e474c434bd_SiteId">
    <vt:lpwstr>97f6a076-8589-4443-8917-42cf94454bff</vt:lpwstr>
  </property>
  <property fmtid="{D5CDD505-2E9C-101B-9397-08002B2CF9AE}" pid="4" name="MSIP_Label_b3106360-028e-4328-a781-d4e474c434bd_Owner">
    <vt:lpwstr>gvenkataswamy@apptio.com</vt:lpwstr>
  </property>
  <property fmtid="{D5CDD505-2E9C-101B-9397-08002B2CF9AE}" pid="5" name="MSIP_Label_b3106360-028e-4328-a781-d4e474c434bd_SetDate">
    <vt:lpwstr>2019-08-10T17:02:01.1785413Z</vt:lpwstr>
  </property>
  <property fmtid="{D5CDD505-2E9C-101B-9397-08002B2CF9AE}" pid="6" name="MSIP_Label_b3106360-028e-4328-a781-d4e474c434bd_Name">
    <vt:lpwstr>Apptio General</vt:lpwstr>
  </property>
  <property fmtid="{D5CDD505-2E9C-101B-9397-08002B2CF9AE}" pid="7" name="MSIP_Label_b3106360-028e-4328-a781-d4e474c434bd_Application">
    <vt:lpwstr>Microsoft Azure Information Protection</vt:lpwstr>
  </property>
  <property fmtid="{D5CDD505-2E9C-101B-9397-08002B2CF9AE}" pid="8" name="MSIP_Label_b3106360-028e-4328-a781-d4e474c434bd_ActionId">
    <vt:lpwstr>81c2d4e8-d188-462f-9458-6c37a0ec4c84</vt:lpwstr>
  </property>
  <property fmtid="{D5CDD505-2E9C-101B-9397-08002B2CF9AE}" pid="9" name="MSIP_Label_b3106360-028e-4328-a781-d4e474c434bd_Extended_MSFT_Method">
    <vt:lpwstr>Automatic</vt:lpwstr>
  </property>
  <property fmtid="{D5CDD505-2E9C-101B-9397-08002B2CF9AE}" pid="10" name="Sensitivity">
    <vt:lpwstr>Apptio General</vt:lpwstr>
  </property>
</Properties>
</file>